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0B908A" w14:textId="77777777" w:rsidR="00E042AC" w:rsidRDefault="00E1711D" w:rsidP="004C1838">
      <w:pPr>
        <w:spacing w:after="360"/>
      </w:pPr>
      <w:bookmarkStart w:id="0" w:name="_GoBack"/>
      <w:bookmarkEnd w:id="0"/>
      <w:r>
        <w:t xml:space="preserve">You have received this information sheet because you and/or your family has received a letter (order) from the Health Department placing you under </w:t>
      </w:r>
      <w:r>
        <w:rPr>
          <w:b/>
          <w:bCs/>
        </w:rPr>
        <w:t>home quarantine</w:t>
      </w:r>
      <w:r>
        <w:t>.</w:t>
      </w:r>
    </w:p>
    <w:p w14:paraId="5AB4D486" w14:textId="77777777" w:rsidR="00E1711D" w:rsidRPr="00E1711D" w:rsidRDefault="00E1711D" w:rsidP="008D5BE8">
      <w:pPr>
        <w:rPr>
          <w:b/>
        </w:rPr>
      </w:pPr>
      <w:r>
        <w:rPr>
          <w:b/>
        </w:rPr>
        <w:t>Why is this measure being taken?</w:t>
      </w:r>
    </w:p>
    <w:p w14:paraId="664A0313" w14:textId="77777777" w:rsidR="004C1838" w:rsidRDefault="002B73ED" w:rsidP="008D5BE8">
      <w:r>
        <w:t xml:space="preserve">There is good reason to suspect that you and/or someone in your family has been infected with the novel coronavirus. </w:t>
      </w:r>
    </w:p>
    <w:p w14:paraId="4064ED68" w14:textId="77777777" w:rsidR="00770692" w:rsidRDefault="00E1711D" w:rsidP="008D5BE8">
      <w:r>
        <w:t xml:space="preserve">The Health Department has made the decision to place you under mandatory home quarantine to prevent the spread of infection to others. </w:t>
      </w:r>
    </w:p>
    <w:p w14:paraId="7AF49222" w14:textId="77777777" w:rsidR="004319DA" w:rsidRDefault="004319DA" w:rsidP="008D5BE8">
      <w:r>
        <w:t xml:space="preserve">The virus can be very dangerous for certain people, most notably the elderly and people with underlying medical conditions or a weakened immune system. </w:t>
      </w:r>
    </w:p>
    <w:p w14:paraId="13971D03" w14:textId="77777777" w:rsidR="00E1711D" w:rsidRPr="004319DA" w:rsidRDefault="00E1711D" w:rsidP="008D5BE8">
      <w:pPr>
        <w:rPr>
          <w:b/>
        </w:rPr>
      </w:pPr>
      <w:r>
        <w:rPr>
          <w:b/>
        </w:rPr>
        <w:t>What does quarantine mean?</w:t>
      </w:r>
    </w:p>
    <w:p w14:paraId="2740BCE8" w14:textId="77777777" w:rsidR="00770692" w:rsidRDefault="00E1711D" w:rsidP="008D5BE8">
      <w:r>
        <w:t xml:space="preserve">Quarantine means that you are </w:t>
      </w:r>
      <w:r>
        <w:rPr>
          <w:u w:val="single"/>
        </w:rPr>
        <w:t>not allowed to leave</w:t>
      </w:r>
      <w:r>
        <w:t xml:space="preserve"> your accommodation, not even to go for a walk or shopping. </w:t>
      </w:r>
    </w:p>
    <w:p w14:paraId="799BC853" w14:textId="77777777" w:rsidR="00E1711D" w:rsidRDefault="00E1711D" w:rsidP="008D5BE8">
      <w:r>
        <w:t xml:space="preserve">You need to remain in your </w:t>
      </w:r>
      <w:r>
        <w:rPr>
          <w:u w:val="single"/>
        </w:rPr>
        <w:t>room</w:t>
      </w:r>
      <w:r>
        <w:t>. You may not take part in any leisure activities either.</w:t>
      </w:r>
    </w:p>
    <w:p w14:paraId="68611342" w14:textId="77777777" w:rsidR="004319DA" w:rsidRPr="004319DA" w:rsidRDefault="004319DA" w:rsidP="008D5BE8">
      <w:pPr>
        <w:rPr>
          <w:b/>
        </w:rPr>
      </w:pPr>
      <w:r>
        <w:rPr>
          <w:b/>
        </w:rPr>
        <w:t>How long will I need to remain in quarantine?</w:t>
      </w:r>
    </w:p>
    <w:p w14:paraId="6F2CB599" w14:textId="77777777" w:rsidR="004C1838" w:rsidRDefault="004319DA" w:rsidP="004C1838">
      <w:r>
        <w:t xml:space="preserve">Your quarantine will likely last for a period of </w:t>
      </w:r>
      <w:r>
        <w:rPr>
          <w:u w:val="single"/>
        </w:rPr>
        <w:t>two weeks</w:t>
      </w:r>
      <w:r>
        <w:t>. The Health Department will determine the exact end date.</w:t>
      </w:r>
    </w:p>
    <w:p w14:paraId="213F9AA1" w14:textId="77777777" w:rsidR="00E1711D" w:rsidRPr="004319DA" w:rsidRDefault="00E1711D" w:rsidP="008D5BE8">
      <w:pPr>
        <w:rPr>
          <w:b/>
        </w:rPr>
      </w:pPr>
      <w:r>
        <w:rPr>
          <w:b/>
        </w:rPr>
        <w:t>Am I allowed to leave my room?</w:t>
      </w:r>
    </w:p>
    <w:p w14:paraId="201BE9A2" w14:textId="77777777" w:rsidR="004319DA" w:rsidRDefault="004319DA" w:rsidP="008D5BE8">
      <w:r>
        <w:t xml:space="preserve">No. You may only leave your room to use the bathroom located in the corridor. </w:t>
      </w:r>
    </w:p>
    <w:p w14:paraId="69DEA8D7" w14:textId="77777777" w:rsidR="004319DA" w:rsidRPr="004319DA" w:rsidRDefault="004319DA" w:rsidP="004319DA">
      <w:pPr>
        <w:rPr>
          <w:b/>
        </w:rPr>
      </w:pPr>
      <w:r>
        <w:rPr>
          <w:b/>
        </w:rPr>
        <w:t>How should I behave?</w:t>
      </w:r>
    </w:p>
    <w:p w14:paraId="1E003AC4" w14:textId="77777777" w:rsidR="00770692" w:rsidRDefault="004319DA" w:rsidP="008D5BE8">
      <w:r>
        <w:t xml:space="preserve">Wash your hands frequently and use tissues if you have a runny nose. </w:t>
      </w:r>
    </w:p>
    <w:p w14:paraId="09DB31F2" w14:textId="77777777" w:rsidR="00E1711D" w:rsidRDefault="004319DA" w:rsidP="008D5BE8">
      <w:r>
        <w:t>If you are sharing a room with one or more people, keep your distance and avoid physical contact.</w:t>
      </w:r>
    </w:p>
    <w:p w14:paraId="3917C1FE" w14:textId="77777777" w:rsidR="00E1711D" w:rsidRPr="004319DA" w:rsidRDefault="00E1711D" w:rsidP="008D5BE8">
      <w:pPr>
        <w:rPr>
          <w:b/>
        </w:rPr>
      </w:pPr>
      <w:r>
        <w:rPr>
          <w:b/>
        </w:rPr>
        <w:t>What does that mean for my family/friends?</w:t>
      </w:r>
    </w:p>
    <w:p w14:paraId="5F7A0623" w14:textId="77777777" w:rsidR="00E1711D" w:rsidRDefault="004319DA" w:rsidP="008D5BE8">
      <w:r>
        <w:t>You can maintain contact via mobile phone with friends and family who are not staying in the same room as you.</w:t>
      </w:r>
    </w:p>
    <w:p w14:paraId="674A56E3" w14:textId="77777777" w:rsidR="00E1711D" w:rsidRPr="004319DA" w:rsidRDefault="00E1711D" w:rsidP="008D5BE8">
      <w:pPr>
        <w:rPr>
          <w:b/>
        </w:rPr>
      </w:pPr>
      <w:r>
        <w:rPr>
          <w:b/>
        </w:rPr>
        <w:t>How will I receive my meals?</w:t>
      </w:r>
    </w:p>
    <w:p w14:paraId="29F42B11" w14:textId="77777777" w:rsidR="00E1711D" w:rsidRDefault="004319DA" w:rsidP="008D5BE8">
      <w:r>
        <w:t>Employees will bring meals to your room. You are not allowed in the canteen.</w:t>
      </w:r>
    </w:p>
    <w:p w14:paraId="1724F489" w14:textId="77777777" w:rsidR="00E1711D" w:rsidRPr="004319DA" w:rsidRDefault="004319DA" w:rsidP="008D5BE8">
      <w:pPr>
        <w:rPr>
          <w:b/>
        </w:rPr>
      </w:pPr>
      <w:r>
        <w:rPr>
          <w:b/>
        </w:rPr>
        <w:t>What should I do if I feel ill?</w:t>
      </w:r>
    </w:p>
    <w:p w14:paraId="7FC5D893" w14:textId="77777777" w:rsidR="00FA73F1" w:rsidRDefault="004319DA" w:rsidP="008D5BE8">
      <w:r>
        <w:t xml:space="preserve">Employees will check in on you on a regular basis to see how you are doing. </w:t>
      </w:r>
    </w:p>
    <w:p w14:paraId="64127111" w14:textId="176757F2" w:rsidR="00E1711D" w:rsidRPr="008D5BE8" w:rsidRDefault="00BC74D9" w:rsidP="008D5BE8">
      <w:r>
        <w:t>Let someone know</w:t>
      </w:r>
      <w:r w:rsidR="004319DA">
        <w:t xml:space="preserve"> if you require medical assistance. The doctor will come to see you in your room.</w:t>
      </w:r>
    </w:p>
    <w:sectPr w:rsidR="00E1711D" w:rsidRPr="008D5BE8" w:rsidSect="004C1838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0C64CF" w14:textId="77777777" w:rsidR="00B72E3D" w:rsidRDefault="00B72E3D" w:rsidP="00B476E1">
      <w:pPr>
        <w:spacing w:after="0" w:line="240" w:lineRule="auto"/>
      </w:pPr>
      <w:r>
        <w:separator/>
      </w:r>
    </w:p>
  </w:endnote>
  <w:endnote w:type="continuationSeparator" w:id="0">
    <w:p w14:paraId="39DA6A9E" w14:textId="77777777" w:rsidR="00B72E3D" w:rsidRDefault="00B72E3D" w:rsidP="00B476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2FBAA" w14:textId="77777777" w:rsidR="00B72E3D" w:rsidRDefault="00B72E3D" w:rsidP="00B476E1">
      <w:pPr>
        <w:spacing w:after="0" w:line="240" w:lineRule="auto"/>
      </w:pPr>
      <w:r>
        <w:separator/>
      </w:r>
    </w:p>
  </w:footnote>
  <w:footnote w:type="continuationSeparator" w:id="0">
    <w:p w14:paraId="0C9E2AFA" w14:textId="77777777" w:rsidR="00B72E3D" w:rsidRDefault="00B72E3D" w:rsidP="00B476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9F9D14" w14:textId="77777777" w:rsidR="00AB3F30" w:rsidRDefault="00AB3F30" w:rsidP="001D25DD">
    <w:pPr>
      <w:pStyle w:val="Kopfzeile"/>
      <w:tabs>
        <w:tab w:val="left" w:pos="2097"/>
        <w:tab w:val="left" w:pos="2580"/>
        <w:tab w:val="left" w:pos="2985"/>
      </w:tabs>
      <w:spacing w:after="120" w:line="276" w:lineRule="auto"/>
      <w:rPr>
        <w:color w:val="4F81BD" w:themeColor="accent1"/>
      </w:rPr>
    </w:pPr>
    <w:r>
      <w:rPr>
        <w:color w:val="4F81BD" w:themeColor="accent1"/>
      </w:rPr>
      <w:tab/>
    </w:r>
    <w:r>
      <w:rPr>
        <w:color w:val="4F81BD" w:themeColor="accent1"/>
      </w:rPr>
      <w:tab/>
    </w:r>
    <w:r>
      <w:rPr>
        <w:color w:val="4F81BD" w:themeColor="accent1"/>
      </w:rPr>
      <w:tab/>
    </w:r>
    <w:r>
      <w:rPr>
        <w:color w:val="4F81BD" w:themeColor="accent1"/>
      </w:rPr>
      <w:tab/>
    </w:r>
    <w:r>
      <w:rPr>
        <w:color w:val="4F81BD" w:themeColor="accent1"/>
      </w:rPr>
      <w:tab/>
    </w:r>
    <w:r>
      <w:rPr>
        <w:noProof/>
        <w:lang w:val="de-DE" w:eastAsia="de-DE"/>
      </w:rPr>
      <w:drawing>
        <wp:inline distT="0" distB="0" distL="0" distR="0" wp14:anchorId="619EEC06" wp14:editId="28D18F0D">
          <wp:extent cx="472727" cy="499511"/>
          <wp:effectExtent l="0" t="0" r="3810" b="0"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wappen_farb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1951" cy="5092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sdt>
    <w:sdtPr>
      <w:rPr>
        <w:rFonts w:ascii="Arial" w:hAnsi="Arial" w:cs="Arial"/>
        <w:b/>
        <w:spacing w:val="60"/>
        <w:sz w:val="32"/>
      </w:rPr>
      <w:alias w:val="Subheading"/>
      <w:id w:val="77807653"/>
      <w:placeholder>
        <w:docPart w:val="009EDC56FDE24931B237E31AC74B007C"/>
      </w:placeholder>
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<w:text/>
    </w:sdtPr>
    <w:sdtEndPr/>
    <w:sdtContent>
      <w:p w14:paraId="7759DB82" w14:textId="66B1924A" w:rsidR="00AB3F30" w:rsidRPr="00B476E1" w:rsidRDefault="00BC74D9" w:rsidP="00B476E1">
        <w:pPr>
          <w:pStyle w:val="Kopfzeile"/>
          <w:tabs>
            <w:tab w:val="left" w:pos="2580"/>
            <w:tab w:val="left" w:pos="2985"/>
          </w:tabs>
          <w:spacing w:after="120" w:line="276" w:lineRule="auto"/>
          <w:jc w:val="center"/>
          <w:rPr>
            <w:rFonts w:ascii="Arial" w:hAnsi="Arial" w:cs="Arial"/>
            <w:b/>
            <w:spacing w:val="60"/>
            <w:sz w:val="32"/>
          </w:rPr>
        </w:pPr>
        <w:r>
          <w:rPr>
            <w:rFonts w:ascii="Arial" w:hAnsi="Arial" w:cs="Arial"/>
            <w:b/>
            <w:spacing w:val="60"/>
            <w:sz w:val="32"/>
          </w:rPr>
          <w:t>Quarantine information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CD1"/>
    <w:multiLevelType w:val="hybridMultilevel"/>
    <w:tmpl w:val="305E16D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5B2F41"/>
    <w:multiLevelType w:val="hybridMultilevel"/>
    <w:tmpl w:val="158AB252"/>
    <w:lvl w:ilvl="0" w:tplc="04070017">
      <w:start w:val="1"/>
      <w:numFmt w:val="lowerLetter"/>
      <w:lvlText w:val="%1)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5A4746"/>
    <w:multiLevelType w:val="hybridMultilevel"/>
    <w:tmpl w:val="7EC24786"/>
    <w:lvl w:ilvl="0" w:tplc="36B2C052">
      <w:numFmt w:val="bullet"/>
      <w:lvlText w:val="-"/>
      <w:lvlJc w:val="left"/>
      <w:pPr>
        <w:ind w:left="2158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287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9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1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3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5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7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9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18" w:hanging="360"/>
      </w:pPr>
      <w:rPr>
        <w:rFonts w:ascii="Wingdings" w:hAnsi="Wingdings" w:hint="default"/>
      </w:rPr>
    </w:lvl>
  </w:abstractNum>
  <w:abstractNum w:abstractNumId="3" w15:restartNumberingAfterBreak="0">
    <w:nsid w:val="0AD23FEE"/>
    <w:multiLevelType w:val="hybridMultilevel"/>
    <w:tmpl w:val="D22C6A7E"/>
    <w:lvl w:ilvl="0" w:tplc="E8105B3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5A650AE">
      <w:start w:val="1"/>
      <w:numFmt w:val="lowerLetter"/>
      <w:lvlText w:val="%2."/>
      <w:lvlJc w:val="left"/>
      <w:pPr>
        <w:ind w:left="1080" w:hanging="360"/>
      </w:pPr>
      <w:rPr>
        <w:b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5C3BC1"/>
    <w:multiLevelType w:val="hybridMultilevel"/>
    <w:tmpl w:val="1F0C834E"/>
    <w:lvl w:ilvl="0" w:tplc="0407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4983188"/>
    <w:multiLevelType w:val="hybridMultilevel"/>
    <w:tmpl w:val="CC521A9E"/>
    <w:styleLink w:val="ImportierterStil2"/>
    <w:lvl w:ilvl="0" w:tplc="873EEB6C">
      <w:start w:val="1"/>
      <w:numFmt w:val="decimal"/>
      <w:lvlText w:val="(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7BA94D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0943CA4">
      <w:start w:val="1"/>
      <w:numFmt w:val="lowerRoman"/>
      <w:lvlText w:val="%3."/>
      <w:lvlJc w:val="left"/>
      <w:pPr>
        <w:ind w:left="216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934E1E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BD68F2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952A772">
      <w:start w:val="1"/>
      <w:numFmt w:val="lowerRoman"/>
      <w:lvlText w:val="%6."/>
      <w:lvlJc w:val="left"/>
      <w:pPr>
        <w:ind w:left="432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D48EB4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D90360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6E4BFEA">
      <w:start w:val="1"/>
      <w:numFmt w:val="lowerRoman"/>
      <w:lvlText w:val="%9."/>
      <w:lvlJc w:val="left"/>
      <w:pPr>
        <w:ind w:left="648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16267156"/>
    <w:multiLevelType w:val="hybridMultilevel"/>
    <w:tmpl w:val="8494C8DE"/>
    <w:lvl w:ilvl="0" w:tplc="A9A8071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7">
      <w:start w:val="1"/>
      <w:numFmt w:val="lowerLetter"/>
      <w:lvlText w:val="%2)"/>
      <w:lvlJc w:val="left"/>
      <w:pPr>
        <w:ind w:left="1080" w:hanging="360"/>
      </w:pPr>
    </w:lvl>
    <w:lvl w:ilvl="2" w:tplc="0407001B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001EBE"/>
    <w:multiLevelType w:val="hybridMultilevel"/>
    <w:tmpl w:val="FC3C21E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A7E11"/>
    <w:multiLevelType w:val="hybridMultilevel"/>
    <w:tmpl w:val="5754B0D6"/>
    <w:lvl w:ilvl="0" w:tplc="36B2C05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06D34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0AC625E"/>
    <w:multiLevelType w:val="hybridMultilevel"/>
    <w:tmpl w:val="751AFF60"/>
    <w:lvl w:ilvl="0" w:tplc="0407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E54E5E"/>
    <w:multiLevelType w:val="hybridMultilevel"/>
    <w:tmpl w:val="B1EE9E9A"/>
    <w:lvl w:ilvl="0" w:tplc="36B2C05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C2914"/>
    <w:multiLevelType w:val="hybridMultilevel"/>
    <w:tmpl w:val="181AF5D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341AF9"/>
    <w:multiLevelType w:val="hybridMultilevel"/>
    <w:tmpl w:val="29CCECF8"/>
    <w:lvl w:ilvl="0" w:tplc="0407000F">
      <w:start w:val="1"/>
      <w:numFmt w:val="decimal"/>
      <w:lvlText w:val="%1."/>
      <w:lvlJc w:val="left"/>
      <w:pPr>
        <w:ind w:left="1069" w:hanging="360"/>
      </w:pPr>
      <w:rPr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70019" w:tentative="1">
      <w:start w:val="1"/>
      <w:numFmt w:val="lowerLetter"/>
      <w:lvlText w:val="%2."/>
      <w:lvlJc w:val="left"/>
      <w:pPr>
        <w:ind w:left="1789" w:hanging="360"/>
      </w:pPr>
    </w:lvl>
    <w:lvl w:ilvl="2" w:tplc="0407001B" w:tentative="1">
      <w:start w:val="1"/>
      <w:numFmt w:val="lowerRoman"/>
      <w:lvlText w:val="%3."/>
      <w:lvlJc w:val="right"/>
      <w:pPr>
        <w:ind w:left="2509" w:hanging="180"/>
      </w:pPr>
    </w:lvl>
    <w:lvl w:ilvl="3" w:tplc="0407000F" w:tentative="1">
      <w:start w:val="1"/>
      <w:numFmt w:val="decimal"/>
      <w:lvlText w:val="%4."/>
      <w:lvlJc w:val="left"/>
      <w:pPr>
        <w:ind w:left="3229" w:hanging="360"/>
      </w:pPr>
    </w:lvl>
    <w:lvl w:ilvl="4" w:tplc="04070019" w:tentative="1">
      <w:start w:val="1"/>
      <w:numFmt w:val="lowerLetter"/>
      <w:lvlText w:val="%5."/>
      <w:lvlJc w:val="left"/>
      <w:pPr>
        <w:ind w:left="3949" w:hanging="360"/>
      </w:pPr>
    </w:lvl>
    <w:lvl w:ilvl="5" w:tplc="0407001B" w:tentative="1">
      <w:start w:val="1"/>
      <w:numFmt w:val="lowerRoman"/>
      <w:lvlText w:val="%6."/>
      <w:lvlJc w:val="right"/>
      <w:pPr>
        <w:ind w:left="4669" w:hanging="180"/>
      </w:pPr>
    </w:lvl>
    <w:lvl w:ilvl="6" w:tplc="0407000F" w:tentative="1">
      <w:start w:val="1"/>
      <w:numFmt w:val="decimal"/>
      <w:lvlText w:val="%7."/>
      <w:lvlJc w:val="left"/>
      <w:pPr>
        <w:ind w:left="5389" w:hanging="360"/>
      </w:pPr>
    </w:lvl>
    <w:lvl w:ilvl="7" w:tplc="04070019" w:tentative="1">
      <w:start w:val="1"/>
      <w:numFmt w:val="lowerLetter"/>
      <w:lvlText w:val="%8."/>
      <w:lvlJc w:val="left"/>
      <w:pPr>
        <w:ind w:left="6109" w:hanging="360"/>
      </w:pPr>
    </w:lvl>
    <w:lvl w:ilvl="8" w:tplc="040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43393143"/>
    <w:multiLevelType w:val="hybridMultilevel"/>
    <w:tmpl w:val="4ECC69B4"/>
    <w:lvl w:ilvl="0" w:tplc="C62C346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5A2938"/>
    <w:multiLevelType w:val="hybridMultilevel"/>
    <w:tmpl w:val="ED8A910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B211EC"/>
    <w:multiLevelType w:val="hybridMultilevel"/>
    <w:tmpl w:val="6EA8A63A"/>
    <w:styleLink w:val="ImportierterStil3"/>
    <w:lvl w:ilvl="0" w:tplc="ACBC2F0E">
      <w:start w:val="1"/>
      <w:numFmt w:val="decimal"/>
      <w:lvlText w:val="(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20C2A5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446E38A">
      <w:start w:val="1"/>
      <w:numFmt w:val="lowerRoman"/>
      <w:lvlText w:val="%3."/>
      <w:lvlJc w:val="left"/>
      <w:pPr>
        <w:ind w:left="216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02E7D7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A9C1FF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92A9686">
      <w:start w:val="1"/>
      <w:numFmt w:val="lowerRoman"/>
      <w:lvlText w:val="%6."/>
      <w:lvlJc w:val="left"/>
      <w:pPr>
        <w:ind w:left="432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05F5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34236E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06A2BB4">
      <w:start w:val="1"/>
      <w:numFmt w:val="lowerRoman"/>
      <w:lvlText w:val="%9."/>
      <w:lvlJc w:val="left"/>
      <w:pPr>
        <w:ind w:left="648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46660CB0"/>
    <w:multiLevelType w:val="hybridMultilevel"/>
    <w:tmpl w:val="667AB6E8"/>
    <w:lvl w:ilvl="0" w:tplc="A120CD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76C85"/>
    <w:multiLevelType w:val="hybridMultilevel"/>
    <w:tmpl w:val="94D0614C"/>
    <w:lvl w:ilvl="0" w:tplc="DF10F66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944DF4"/>
    <w:multiLevelType w:val="multilevel"/>
    <w:tmpl w:val="BA585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667B57"/>
    <w:multiLevelType w:val="hybridMultilevel"/>
    <w:tmpl w:val="73C60916"/>
    <w:lvl w:ilvl="0" w:tplc="0407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5C361E4"/>
    <w:multiLevelType w:val="hybridMultilevel"/>
    <w:tmpl w:val="E1866B38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71D078A7"/>
    <w:multiLevelType w:val="hybridMultilevel"/>
    <w:tmpl w:val="E6AE6102"/>
    <w:lvl w:ilvl="0" w:tplc="53C2CD42">
      <w:start w:val="1"/>
      <w:numFmt w:val="lowerLetter"/>
      <w:lvlText w:val="%1)"/>
      <w:lvlJc w:val="left"/>
      <w:pPr>
        <w:ind w:left="720" w:hanging="360"/>
      </w:pPr>
      <w:rPr>
        <w:color w:val="000000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8476FE"/>
    <w:multiLevelType w:val="hybridMultilevel"/>
    <w:tmpl w:val="784EBEAE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AA15B0"/>
    <w:multiLevelType w:val="hybridMultilevel"/>
    <w:tmpl w:val="8EACE8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207EC6"/>
    <w:multiLevelType w:val="hybridMultilevel"/>
    <w:tmpl w:val="25A6AB30"/>
    <w:lvl w:ilvl="0" w:tplc="A510011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6"/>
  </w:num>
  <w:num w:numId="4">
    <w:abstractNumId w:val="2"/>
  </w:num>
  <w:num w:numId="5">
    <w:abstractNumId w:val="10"/>
  </w:num>
  <w:num w:numId="6">
    <w:abstractNumId w:val="9"/>
  </w:num>
  <w:num w:numId="7">
    <w:abstractNumId w:val="4"/>
  </w:num>
  <w:num w:numId="8">
    <w:abstractNumId w:val="13"/>
  </w:num>
  <w:num w:numId="9">
    <w:abstractNumId w:val="19"/>
  </w:num>
  <w:num w:numId="10">
    <w:abstractNumId w:val="20"/>
  </w:num>
  <w:num w:numId="11">
    <w:abstractNumId w:val="3"/>
  </w:num>
  <w:num w:numId="12">
    <w:abstractNumId w:val="8"/>
  </w:num>
  <w:num w:numId="13">
    <w:abstractNumId w:val="11"/>
  </w:num>
  <w:num w:numId="14">
    <w:abstractNumId w:val="23"/>
  </w:num>
  <w:num w:numId="15">
    <w:abstractNumId w:val="17"/>
  </w:num>
  <w:num w:numId="16">
    <w:abstractNumId w:val="1"/>
  </w:num>
  <w:num w:numId="17">
    <w:abstractNumId w:val="21"/>
  </w:num>
  <w:num w:numId="18">
    <w:abstractNumId w:val="0"/>
  </w:num>
  <w:num w:numId="19">
    <w:abstractNumId w:val="12"/>
  </w:num>
  <w:num w:numId="20">
    <w:abstractNumId w:val="15"/>
  </w:num>
  <w:num w:numId="21">
    <w:abstractNumId w:val="25"/>
  </w:num>
  <w:num w:numId="22">
    <w:abstractNumId w:val="18"/>
  </w:num>
  <w:num w:numId="23">
    <w:abstractNumId w:val="14"/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LA0tTQ0MjAxsLRQ0lEKTi0uzszPAykwrAUAl2jMdSwAAAA="/>
  </w:docVars>
  <w:rsids>
    <w:rsidRoot w:val="00B476E1"/>
    <w:rsid w:val="00006598"/>
    <w:rsid w:val="000105D6"/>
    <w:rsid w:val="000143D3"/>
    <w:rsid w:val="00015579"/>
    <w:rsid w:val="000163B9"/>
    <w:rsid w:val="000169E8"/>
    <w:rsid w:val="00020525"/>
    <w:rsid w:val="0002063C"/>
    <w:rsid w:val="0002189E"/>
    <w:rsid w:val="00022991"/>
    <w:rsid w:val="0002310E"/>
    <w:rsid w:val="00033EDE"/>
    <w:rsid w:val="00035C92"/>
    <w:rsid w:val="00036527"/>
    <w:rsid w:val="00037DD6"/>
    <w:rsid w:val="00040A90"/>
    <w:rsid w:val="000436B5"/>
    <w:rsid w:val="0004583E"/>
    <w:rsid w:val="000526BF"/>
    <w:rsid w:val="00053245"/>
    <w:rsid w:val="0005470B"/>
    <w:rsid w:val="00054A8A"/>
    <w:rsid w:val="00057A4E"/>
    <w:rsid w:val="00057A80"/>
    <w:rsid w:val="000609EA"/>
    <w:rsid w:val="00064F00"/>
    <w:rsid w:val="00066A78"/>
    <w:rsid w:val="00067F26"/>
    <w:rsid w:val="00071B0A"/>
    <w:rsid w:val="0008006C"/>
    <w:rsid w:val="0008092D"/>
    <w:rsid w:val="00081BEB"/>
    <w:rsid w:val="00085424"/>
    <w:rsid w:val="00086438"/>
    <w:rsid w:val="00092141"/>
    <w:rsid w:val="0009395D"/>
    <w:rsid w:val="000945A3"/>
    <w:rsid w:val="000958EC"/>
    <w:rsid w:val="00096497"/>
    <w:rsid w:val="0009761D"/>
    <w:rsid w:val="000A0135"/>
    <w:rsid w:val="000A07F7"/>
    <w:rsid w:val="000A093E"/>
    <w:rsid w:val="000A51DB"/>
    <w:rsid w:val="000A5882"/>
    <w:rsid w:val="000A63DA"/>
    <w:rsid w:val="000B6AD4"/>
    <w:rsid w:val="000C3422"/>
    <w:rsid w:val="000C58D8"/>
    <w:rsid w:val="000C5A6D"/>
    <w:rsid w:val="000C68BB"/>
    <w:rsid w:val="000C6DBD"/>
    <w:rsid w:val="000C739D"/>
    <w:rsid w:val="000D2506"/>
    <w:rsid w:val="000D7201"/>
    <w:rsid w:val="000E1B60"/>
    <w:rsid w:val="000E3495"/>
    <w:rsid w:val="000E3833"/>
    <w:rsid w:val="000E3D3C"/>
    <w:rsid w:val="000E4CE6"/>
    <w:rsid w:val="000E563A"/>
    <w:rsid w:val="000E6494"/>
    <w:rsid w:val="000E69E2"/>
    <w:rsid w:val="000F231D"/>
    <w:rsid w:val="000F4D2C"/>
    <w:rsid w:val="000F5103"/>
    <w:rsid w:val="000F5CC0"/>
    <w:rsid w:val="000F5ECC"/>
    <w:rsid w:val="000F643F"/>
    <w:rsid w:val="00100209"/>
    <w:rsid w:val="00100820"/>
    <w:rsid w:val="0010186B"/>
    <w:rsid w:val="00104DAF"/>
    <w:rsid w:val="00105175"/>
    <w:rsid w:val="0010531D"/>
    <w:rsid w:val="00107003"/>
    <w:rsid w:val="0010798E"/>
    <w:rsid w:val="0011241A"/>
    <w:rsid w:val="0011284D"/>
    <w:rsid w:val="001139F4"/>
    <w:rsid w:val="00115B0F"/>
    <w:rsid w:val="00121312"/>
    <w:rsid w:val="001215D6"/>
    <w:rsid w:val="00123B08"/>
    <w:rsid w:val="00130D7D"/>
    <w:rsid w:val="001326BD"/>
    <w:rsid w:val="00134119"/>
    <w:rsid w:val="00136383"/>
    <w:rsid w:val="00137C2A"/>
    <w:rsid w:val="00141BC6"/>
    <w:rsid w:val="00142FC1"/>
    <w:rsid w:val="001441D1"/>
    <w:rsid w:val="00151082"/>
    <w:rsid w:val="0015555C"/>
    <w:rsid w:val="00156D62"/>
    <w:rsid w:val="00161C2F"/>
    <w:rsid w:val="00161F0F"/>
    <w:rsid w:val="00162331"/>
    <w:rsid w:val="0016412D"/>
    <w:rsid w:val="00164199"/>
    <w:rsid w:val="00166E50"/>
    <w:rsid w:val="001730A8"/>
    <w:rsid w:val="00173B11"/>
    <w:rsid w:val="001747F1"/>
    <w:rsid w:val="00174AEF"/>
    <w:rsid w:val="00176AB2"/>
    <w:rsid w:val="00181267"/>
    <w:rsid w:val="0018253D"/>
    <w:rsid w:val="00186838"/>
    <w:rsid w:val="00190AD3"/>
    <w:rsid w:val="001925D5"/>
    <w:rsid w:val="00197339"/>
    <w:rsid w:val="001A17F2"/>
    <w:rsid w:val="001A537E"/>
    <w:rsid w:val="001A724C"/>
    <w:rsid w:val="001A7F77"/>
    <w:rsid w:val="001B1CF7"/>
    <w:rsid w:val="001B1D5A"/>
    <w:rsid w:val="001B2606"/>
    <w:rsid w:val="001B3D3A"/>
    <w:rsid w:val="001B7DF6"/>
    <w:rsid w:val="001C15C0"/>
    <w:rsid w:val="001C4FE2"/>
    <w:rsid w:val="001C50ED"/>
    <w:rsid w:val="001C5CD8"/>
    <w:rsid w:val="001D25DD"/>
    <w:rsid w:val="001D71C2"/>
    <w:rsid w:val="001E2480"/>
    <w:rsid w:val="001E6CB5"/>
    <w:rsid w:val="001E7B89"/>
    <w:rsid w:val="001E7F40"/>
    <w:rsid w:val="001F07DA"/>
    <w:rsid w:val="001F4520"/>
    <w:rsid w:val="00200D43"/>
    <w:rsid w:val="002041C1"/>
    <w:rsid w:val="002054F5"/>
    <w:rsid w:val="00205B5D"/>
    <w:rsid w:val="002061CC"/>
    <w:rsid w:val="00206733"/>
    <w:rsid w:val="00213414"/>
    <w:rsid w:val="00214885"/>
    <w:rsid w:val="00217987"/>
    <w:rsid w:val="0023105C"/>
    <w:rsid w:val="00231FAC"/>
    <w:rsid w:val="0023202D"/>
    <w:rsid w:val="002331C2"/>
    <w:rsid w:val="00242A04"/>
    <w:rsid w:val="00247C86"/>
    <w:rsid w:val="00255049"/>
    <w:rsid w:val="00262BDE"/>
    <w:rsid w:val="00265E53"/>
    <w:rsid w:val="00271020"/>
    <w:rsid w:val="00273520"/>
    <w:rsid w:val="00274D31"/>
    <w:rsid w:val="00275195"/>
    <w:rsid w:val="0028056E"/>
    <w:rsid w:val="00280B91"/>
    <w:rsid w:val="00282DFA"/>
    <w:rsid w:val="00285A76"/>
    <w:rsid w:val="00286D08"/>
    <w:rsid w:val="0029150D"/>
    <w:rsid w:val="00294B2C"/>
    <w:rsid w:val="00294F5A"/>
    <w:rsid w:val="002A0F54"/>
    <w:rsid w:val="002A35DA"/>
    <w:rsid w:val="002A391E"/>
    <w:rsid w:val="002A59A7"/>
    <w:rsid w:val="002B19D1"/>
    <w:rsid w:val="002B6110"/>
    <w:rsid w:val="002B73ED"/>
    <w:rsid w:val="002B77FB"/>
    <w:rsid w:val="002C3F8B"/>
    <w:rsid w:val="002C4338"/>
    <w:rsid w:val="002C55AE"/>
    <w:rsid w:val="002C59C3"/>
    <w:rsid w:val="002C649B"/>
    <w:rsid w:val="002C73AE"/>
    <w:rsid w:val="002C75A0"/>
    <w:rsid w:val="002C7B01"/>
    <w:rsid w:val="002D086D"/>
    <w:rsid w:val="002D3099"/>
    <w:rsid w:val="002D55D7"/>
    <w:rsid w:val="002D6DAE"/>
    <w:rsid w:val="002E14D9"/>
    <w:rsid w:val="002E29BB"/>
    <w:rsid w:val="002E2FA5"/>
    <w:rsid w:val="002E3541"/>
    <w:rsid w:val="002E49BD"/>
    <w:rsid w:val="002E5FB5"/>
    <w:rsid w:val="002E6618"/>
    <w:rsid w:val="002F065B"/>
    <w:rsid w:val="002F2B2F"/>
    <w:rsid w:val="002F46E9"/>
    <w:rsid w:val="002F5C20"/>
    <w:rsid w:val="00302972"/>
    <w:rsid w:val="0031079E"/>
    <w:rsid w:val="003115AD"/>
    <w:rsid w:val="003138E9"/>
    <w:rsid w:val="00315382"/>
    <w:rsid w:val="00316F53"/>
    <w:rsid w:val="003176C2"/>
    <w:rsid w:val="00324906"/>
    <w:rsid w:val="003314A5"/>
    <w:rsid w:val="003319F4"/>
    <w:rsid w:val="00332671"/>
    <w:rsid w:val="00333B3A"/>
    <w:rsid w:val="00336CDE"/>
    <w:rsid w:val="00357549"/>
    <w:rsid w:val="00361E19"/>
    <w:rsid w:val="003634ED"/>
    <w:rsid w:val="00364BA5"/>
    <w:rsid w:val="003659DB"/>
    <w:rsid w:val="003716E6"/>
    <w:rsid w:val="00371A9D"/>
    <w:rsid w:val="003751EF"/>
    <w:rsid w:val="00376866"/>
    <w:rsid w:val="0037715C"/>
    <w:rsid w:val="00380A35"/>
    <w:rsid w:val="00380F2B"/>
    <w:rsid w:val="0038142E"/>
    <w:rsid w:val="003817ED"/>
    <w:rsid w:val="00382927"/>
    <w:rsid w:val="003848AA"/>
    <w:rsid w:val="003848C9"/>
    <w:rsid w:val="00386CDF"/>
    <w:rsid w:val="003906E2"/>
    <w:rsid w:val="003954AA"/>
    <w:rsid w:val="003957CB"/>
    <w:rsid w:val="00395875"/>
    <w:rsid w:val="00396487"/>
    <w:rsid w:val="003A4ECF"/>
    <w:rsid w:val="003A58C8"/>
    <w:rsid w:val="003A597E"/>
    <w:rsid w:val="003B3E77"/>
    <w:rsid w:val="003B3FF9"/>
    <w:rsid w:val="003C0609"/>
    <w:rsid w:val="003C299A"/>
    <w:rsid w:val="003C3785"/>
    <w:rsid w:val="003C6556"/>
    <w:rsid w:val="003D07B0"/>
    <w:rsid w:val="003D1397"/>
    <w:rsid w:val="003D3DA2"/>
    <w:rsid w:val="003E048C"/>
    <w:rsid w:val="003E0986"/>
    <w:rsid w:val="003E0E58"/>
    <w:rsid w:val="003E51EF"/>
    <w:rsid w:val="003E5DA1"/>
    <w:rsid w:val="003E7FBF"/>
    <w:rsid w:val="003F28E6"/>
    <w:rsid w:val="003F2997"/>
    <w:rsid w:val="003F3279"/>
    <w:rsid w:val="003F4A00"/>
    <w:rsid w:val="003F4DD7"/>
    <w:rsid w:val="003F5E2F"/>
    <w:rsid w:val="003F72DE"/>
    <w:rsid w:val="003F76A0"/>
    <w:rsid w:val="00401ABA"/>
    <w:rsid w:val="00403FD2"/>
    <w:rsid w:val="0040603B"/>
    <w:rsid w:val="004061A5"/>
    <w:rsid w:val="00410B23"/>
    <w:rsid w:val="00411419"/>
    <w:rsid w:val="00412F82"/>
    <w:rsid w:val="0041589B"/>
    <w:rsid w:val="004162CD"/>
    <w:rsid w:val="00420B18"/>
    <w:rsid w:val="004211F6"/>
    <w:rsid w:val="00422109"/>
    <w:rsid w:val="004244EF"/>
    <w:rsid w:val="00425CBF"/>
    <w:rsid w:val="00426687"/>
    <w:rsid w:val="004319DA"/>
    <w:rsid w:val="00431DF5"/>
    <w:rsid w:val="00437B98"/>
    <w:rsid w:val="00440C50"/>
    <w:rsid w:val="00444736"/>
    <w:rsid w:val="00446F5C"/>
    <w:rsid w:val="004526AD"/>
    <w:rsid w:val="00454E28"/>
    <w:rsid w:val="004553FC"/>
    <w:rsid w:val="00457154"/>
    <w:rsid w:val="00461974"/>
    <w:rsid w:val="00464253"/>
    <w:rsid w:val="00466606"/>
    <w:rsid w:val="00467489"/>
    <w:rsid w:val="00467B76"/>
    <w:rsid w:val="00470A20"/>
    <w:rsid w:val="0047186A"/>
    <w:rsid w:val="004755A7"/>
    <w:rsid w:val="00477698"/>
    <w:rsid w:val="004818F6"/>
    <w:rsid w:val="004846B4"/>
    <w:rsid w:val="00487484"/>
    <w:rsid w:val="00493940"/>
    <w:rsid w:val="00495701"/>
    <w:rsid w:val="00497802"/>
    <w:rsid w:val="004A0F65"/>
    <w:rsid w:val="004A1477"/>
    <w:rsid w:val="004A5B8A"/>
    <w:rsid w:val="004B0876"/>
    <w:rsid w:val="004B1434"/>
    <w:rsid w:val="004B3CF2"/>
    <w:rsid w:val="004B4C2E"/>
    <w:rsid w:val="004B6383"/>
    <w:rsid w:val="004B7029"/>
    <w:rsid w:val="004C1838"/>
    <w:rsid w:val="004C3F19"/>
    <w:rsid w:val="004D1012"/>
    <w:rsid w:val="004D2BAA"/>
    <w:rsid w:val="004D313E"/>
    <w:rsid w:val="004D49C4"/>
    <w:rsid w:val="004D723C"/>
    <w:rsid w:val="004E0D1F"/>
    <w:rsid w:val="004E1CF2"/>
    <w:rsid w:val="004E264C"/>
    <w:rsid w:val="004F15F9"/>
    <w:rsid w:val="004F3654"/>
    <w:rsid w:val="004F6F2A"/>
    <w:rsid w:val="004F727E"/>
    <w:rsid w:val="00504479"/>
    <w:rsid w:val="005122E4"/>
    <w:rsid w:val="00515526"/>
    <w:rsid w:val="00516CB2"/>
    <w:rsid w:val="00517706"/>
    <w:rsid w:val="005276C7"/>
    <w:rsid w:val="00531A13"/>
    <w:rsid w:val="00532F3D"/>
    <w:rsid w:val="0053706D"/>
    <w:rsid w:val="00540845"/>
    <w:rsid w:val="0054106C"/>
    <w:rsid w:val="00542F24"/>
    <w:rsid w:val="005448F6"/>
    <w:rsid w:val="005473C8"/>
    <w:rsid w:val="00551FAD"/>
    <w:rsid w:val="00554921"/>
    <w:rsid w:val="00555606"/>
    <w:rsid w:val="005565C3"/>
    <w:rsid w:val="00556EC7"/>
    <w:rsid w:val="00557BEC"/>
    <w:rsid w:val="00562022"/>
    <w:rsid w:val="005623E6"/>
    <w:rsid w:val="00562757"/>
    <w:rsid w:val="00562F04"/>
    <w:rsid w:val="00564A45"/>
    <w:rsid w:val="00571299"/>
    <w:rsid w:val="005817B7"/>
    <w:rsid w:val="00583F16"/>
    <w:rsid w:val="00590075"/>
    <w:rsid w:val="005914C9"/>
    <w:rsid w:val="005918E7"/>
    <w:rsid w:val="0059356C"/>
    <w:rsid w:val="005939F0"/>
    <w:rsid w:val="00594F57"/>
    <w:rsid w:val="00595EAB"/>
    <w:rsid w:val="005A1128"/>
    <w:rsid w:val="005A39F4"/>
    <w:rsid w:val="005A72E3"/>
    <w:rsid w:val="005B11C3"/>
    <w:rsid w:val="005B1BDB"/>
    <w:rsid w:val="005B38A4"/>
    <w:rsid w:val="005B451E"/>
    <w:rsid w:val="005B5A57"/>
    <w:rsid w:val="005B5F5E"/>
    <w:rsid w:val="005C0017"/>
    <w:rsid w:val="005C42AF"/>
    <w:rsid w:val="005C4453"/>
    <w:rsid w:val="005C4513"/>
    <w:rsid w:val="005D6762"/>
    <w:rsid w:val="005E1B50"/>
    <w:rsid w:val="005E392F"/>
    <w:rsid w:val="005E466C"/>
    <w:rsid w:val="005F103B"/>
    <w:rsid w:val="005F14E0"/>
    <w:rsid w:val="005F201E"/>
    <w:rsid w:val="005F674B"/>
    <w:rsid w:val="0060075D"/>
    <w:rsid w:val="006022E8"/>
    <w:rsid w:val="006052A3"/>
    <w:rsid w:val="00610DCB"/>
    <w:rsid w:val="006110C3"/>
    <w:rsid w:val="00613F6B"/>
    <w:rsid w:val="00616C04"/>
    <w:rsid w:val="0061722D"/>
    <w:rsid w:val="00617B79"/>
    <w:rsid w:val="006208D1"/>
    <w:rsid w:val="00620E9D"/>
    <w:rsid w:val="00622755"/>
    <w:rsid w:val="0062486D"/>
    <w:rsid w:val="00625CC2"/>
    <w:rsid w:val="00625F2C"/>
    <w:rsid w:val="00626262"/>
    <w:rsid w:val="0062798D"/>
    <w:rsid w:val="00630457"/>
    <w:rsid w:val="006342FE"/>
    <w:rsid w:val="00635BF6"/>
    <w:rsid w:val="00636F89"/>
    <w:rsid w:val="006378CB"/>
    <w:rsid w:val="006411BA"/>
    <w:rsid w:val="0065115B"/>
    <w:rsid w:val="00652F2B"/>
    <w:rsid w:val="006544C5"/>
    <w:rsid w:val="00664FE8"/>
    <w:rsid w:val="006706EF"/>
    <w:rsid w:val="00671AE3"/>
    <w:rsid w:val="00674B61"/>
    <w:rsid w:val="00674DE6"/>
    <w:rsid w:val="00676015"/>
    <w:rsid w:val="00680D59"/>
    <w:rsid w:val="0068103C"/>
    <w:rsid w:val="00683139"/>
    <w:rsid w:val="0068377B"/>
    <w:rsid w:val="006879A9"/>
    <w:rsid w:val="006945DC"/>
    <w:rsid w:val="006972BC"/>
    <w:rsid w:val="00697D4C"/>
    <w:rsid w:val="006A14A5"/>
    <w:rsid w:val="006A1D22"/>
    <w:rsid w:val="006A2903"/>
    <w:rsid w:val="006A51D9"/>
    <w:rsid w:val="006B0285"/>
    <w:rsid w:val="006B2340"/>
    <w:rsid w:val="006B3FD4"/>
    <w:rsid w:val="006B6B84"/>
    <w:rsid w:val="006C1D8C"/>
    <w:rsid w:val="006C46BC"/>
    <w:rsid w:val="006D0406"/>
    <w:rsid w:val="006D1E44"/>
    <w:rsid w:val="006D27CF"/>
    <w:rsid w:val="006D4893"/>
    <w:rsid w:val="006D50E6"/>
    <w:rsid w:val="006D5334"/>
    <w:rsid w:val="006E0D77"/>
    <w:rsid w:val="006E1F1D"/>
    <w:rsid w:val="006E2C53"/>
    <w:rsid w:val="006E39E8"/>
    <w:rsid w:val="006F07E8"/>
    <w:rsid w:val="006F2CDB"/>
    <w:rsid w:val="006F530F"/>
    <w:rsid w:val="006F7131"/>
    <w:rsid w:val="00702F91"/>
    <w:rsid w:val="00704A72"/>
    <w:rsid w:val="0070605C"/>
    <w:rsid w:val="00707B38"/>
    <w:rsid w:val="00714621"/>
    <w:rsid w:val="007149E8"/>
    <w:rsid w:val="007160EE"/>
    <w:rsid w:val="0072338B"/>
    <w:rsid w:val="00726443"/>
    <w:rsid w:val="00730899"/>
    <w:rsid w:val="0073224D"/>
    <w:rsid w:val="007335C5"/>
    <w:rsid w:val="00733C66"/>
    <w:rsid w:val="00735318"/>
    <w:rsid w:val="00737906"/>
    <w:rsid w:val="007411FD"/>
    <w:rsid w:val="00743A7B"/>
    <w:rsid w:val="00756E04"/>
    <w:rsid w:val="00757E81"/>
    <w:rsid w:val="0076065D"/>
    <w:rsid w:val="00762463"/>
    <w:rsid w:val="007635BE"/>
    <w:rsid w:val="00763EFA"/>
    <w:rsid w:val="00764A42"/>
    <w:rsid w:val="0076727A"/>
    <w:rsid w:val="0076731C"/>
    <w:rsid w:val="00770692"/>
    <w:rsid w:val="00772C22"/>
    <w:rsid w:val="007749F5"/>
    <w:rsid w:val="00774EB5"/>
    <w:rsid w:val="00776C50"/>
    <w:rsid w:val="007809B8"/>
    <w:rsid w:val="007818BE"/>
    <w:rsid w:val="0079009B"/>
    <w:rsid w:val="00790B5D"/>
    <w:rsid w:val="00792AC0"/>
    <w:rsid w:val="00793405"/>
    <w:rsid w:val="00793894"/>
    <w:rsid w:val="00793C5F"/>
    <w:rsid w:val="00793CAE"/>
    <w:rsid w:val="007A0862"/>
    <w:rsid w:val="007A256C"/>
    <w:rsid w:val="007A2D48"/>
    <w:rsid w:val="007A439B"/>
    <w:rsid w:val="007A5BFA"/>
    <w:rsid w:val="007A5E07"/>
    <w:rsid w:val="007B30A5"/>
    <w:rsid w:val="007B6802"/>
    <w:rsid w:val="007C02E1"/>
    <w:rsid w:val="007C272E"/>
    <w:rsid w:val="007C381E"/>
    <w:rsid w:val="007C7897"/>
    <w:rsid w:val="007D7354"/>
    <w:rsid w:val="007D7BD1"/>
    <w:rsid w:val="007E3FB1"/>
    <w:rsid w:val="007E712B"/>
    <w:rsid w:val="007F0F44"/>
    <w:rsid w:val="007F1311"/>
    <w:rsid w:val="007F13FA"/>
    <w:rsid w:val="007F25F5"/>
    <w:rsid w:val="007F595B"/>
    <w:rsid w:val="00800515"/>
    <w:rsid w:val="00804775"/>
    <w:rsid w:val="00805A6F"/>
    <w:rsid w:val="008103F3"/>
    <w:rsid w:val="00812B80"/>
    <w:rsid w:val="008141A0"/>
    <w:rsid w:val="00815BB0"/>
    <w:rsid w:val="00821D26"/>
    <w:rsid w:val="00845FEB"/>
    <w:rsid w:val="00846371"/>
    <w:rsid w:val="008467A3"/>
    <w:rsid w:val="00856A2C"/>
    <w:rsid w:val="00856CA8"/>
    <w:rsid w:val="0086188D"/>
    <w:rsid w:val="00872511"/>
    <w:rsid w:val="00874F51"/>
    <w:rsid w:val="008759E5"/>
    <w:rsid w:val="0087637C"/>
    <w:rsid w:val="0087767B"/>
    <w:rsid w:val="008840CF"/>
    <w:rsid w:val="00887407"/>
    <w:rsid w:val="008914A5"/>
    <w:rsid w:val="00891D09"/>
    <w:rsid w:val="0089240D"/>
    <w:rsid w:val="008944E3"/>
    <w:rsid w:val="00894958"/>
    <w:rsid w:val="008959D6"/>
    <w:rsid w:val="008962BE"/>
    <w:rsid w:val="00896C8F"/>
    <w:rsid w:val="008A4406"/>
    <w:rsid w:val="008A5F6B"/>
    <w:rsid w:val="008A6246"/>
    <w:rsid w:val="008B7858"/>
    <w:rsid w:val="008C01BD"/>
    <w:rsid w:val="008C29C9"/>
    <w:rsid w:val="008C4110"/>
    <w:rsid w:val="008D1690"/>
    <w:rsid w:val="008D2960"/>
    <w:rsid w:val="008D5BE8"/>
    <w:rsid w:val="008D5D51"/>
    <w:rsid w:val="008E0367"/>
    <w:rsid w:val="008E383F"/>
    <w:rsid w:val="008E464E"/>
    <w:rsid w:val="008E7911"/>
    <w:rsid w:val="008E7BCB"/>
    <w:rsid w:val="008F25CE"/>
    <w:rsid w:val="008F5B3A"/>
    <w:rsid w:val="008F69E0"/>
    <w:rsid w:val="00900529"/>
    <w:rsid w:val="00901A23"/>
    <w:rsid w:val="00901A25"/>
    <w:rsid w:val="009022EA"/>
    <w:rsid w:val="0090249B"/>
    <w:rsid w:val="0090351B"/>
    <w:rsid w:val="0090465F"/>
    <w:rsid w:val="00905DBE"/>
    <w:rsid w:val="00906484"/>
    <w:rsid w:val="0091054F"/>
    <w:rsid w:val="00913A78"/>
    <w:rsid w:val="00915B14"/>
    <w:rsid w:val="00927FD7"/>
    <w:rsid w:val="0093071F"/>
    <w:rsid w:val="00930CF2"/>
    <w:rsid w:val="00931666"/>
    <w:rsid w:val="009332CA"/>
    <w:rsid w:val="009366D0"/>
    <w:rsid w:val="009518B9"/>
    <w:rsid w:val="00954023"/>
    <w:rsid w:val="009630EC"/>
    <w:rsid w:val="009651F7"/>
    <w:rsid w:val="00975FA5"/>
    <w:rsid w:val="009761AF"/>
    <w:rsid w:val="009764C7"/>
    <w:rsid w:val="00976FCD"/>
    <w:rsid w:val="00980D6D"/>
    <w:rsid w:val="00980EE5"/>
    <w:rsid w:val="009817D5"/>
    <w:rsid w:val="00981C88"/>
    <w:rsid w:val="00982B50"/>
    <w:rsid w:val="009916AB"/>
    <w:rsid w:val="00991D7A"/>
    <w:rsid w:val="009A0478"/>
    <w:rsid w:val="009A0B2B"/>
    <w:rsid w:val="009A19E1"/>
    <w:rsid w:val="009A49B7"/>
    <w:rsid w:val="009A5692"/>
    <w:rsid w:val="009A5A8E"/>
    <w:rsid w:val="009A639E"/>
    <w:rsid w:val="009A6EF6"/>
    <w:rsid w:val="009B1053"/>
    <w:rsid w:val="009B19D3"/>
    <w:rsid w:val="009B3934"/>
    <w:rsid w:val="009B58C2"/>
    <w:rsid w:val="009D1ED8"/>
    <w:rsid w:val="009E5D63"/>
    <w:rsid w:val="009E7805"/>
    <w:rsid w:val="009E7FFC"/>
    <w:rsid w:val="009F3B6B"/>
    <w:rsid w:val="009F739A"/>
    <w:rsid w:val="009F7564"/>
    <w:rsid w:val="00A05ADA"/>
    <w:rsid w:val="00A10C89"/>
    <w:rsid w:val="00A11221"/>
    <w:rsid w:val="00A116D1"/>
    <w:rsid w:val="00A16CAA"/>
    <w:rsid w:val="00A17C2E"/>
    <w:rsid w:val="00A24405"/>
    <w:rsid w:val="00A25191"/>
    <w:rsid w:val="00A252AF"/>
    <w:rsid w:val="00A25B63"/>
    <w:rsid w:val="00A25BEB"/>
    <w:rsid w:val="00A265F5"/>
    <w:rsid w:val="00A27672"/>
    <w:rsid w:val="00A3325A"/>
    <w:rsid w:val="00A406FE"/>
    <w:rsid w:val="00A40DE0"/>
    <w:rsid w:val="00A42DDD"/>
    <w:rsid w:val="00A50F0C"/>
    <w:rsid w:val="00A50F1D"/>
    <w:rsid w:val="00A520A7"/>
    <w:rsid w:val="00A526FA"/>
    <w:rsid w:val="00A60D4B"/>
    <w:rsid w:val="00A6101E"/>
    <w:rsid w:val="00A61061"/>
    <w:rsid w:val="00A615A8"/>
    <w:rsid w:val="00A640BC"/>
    <w:rsid w:val="00A678B2"/>
    <w:rsid w:val="00A747FB"/>
    <w:rsid w:val="00A75897"/>
    <w:rsid w:val="00A75E33"/>
    <w:rsid w:val="00A7666F"/>
    <w:rsid w:val="00A77607"/>
    <w:rsid w:val="00A778B8"/>
    <w:rsid w:val="00A80B1E"/>
    <w:rsid w:val="00A81543"/>
    <w:rsid w:val="00A82011"/>
    <w:rsid w:val="00A904A2"/>
    <w:rsid w:val="00A918DF"/>
    <w:rsid w:val="00A960B2"/>
    <w:rsid w:val="00A97045"/>
    <w:rsid w:val="00AA12CC"/>
    <w:rsid w:val="00AA1E77"/>
    <w:rsid w:val="00AA2526"/>
    <w:rsid w:val="00AA567F"/>
    <w:rsid w:val="00AB16D7"/>
    <w:rsid w:val="00AB25AF"/>
    <w:rsid w:val="00AB3F30"/>
    <w:rsid w:val="00AB6615"/>
    <w:rsid w:val="00AC11EF"/>
    <w:rsid w:val="00AC58DE"/>
    <w:rsid w:val="00AC5C66"/>
    <w:rsid w:val="00AD2DB5"/>
    <w:rsid w:val="00AD47A8"/>
    <w:rsid w:val="00AD48D2"/>
    <w:rsid w:val="00AD52C8"/>
    <w:rsid w:val="00AD7FE8"/>
    <w:rsid w:val="00AE0505"/>
    <w:rsid w:val="00AE4A7E"/>
    <w:rsid w:val="00AE6B29"/>
    <w:rsid w:val="00AF0A6C"/>
    <w:rsid w:val="00AF16F0"/>
    <w:rsid w:val="00AF2884"/>
    <w:rsid w:val="00AF29C2"/>
    <w:rsid w:val="00AF5DAA"/>
    <w:rsid w:val="00B034B0"/>
    <w:rsid w:val="00B034DC"/>
    <w:rsid w:val="00B0415E"/>
    <w:rsid w:val="00B05C52"/>
    <w:rsid w:val="00B06EC1"/>
    <w:rsid w:val="00B07332"/>
    <w:rsid w:val="00B12FD4"/>
    <w:rsid w:val="00B1321D"/>
    <w:rsid w:val="00B13314"/>
    <w:rsid w:val="00B14362"/>
    <w:rsid w:val="00B264DA"/>
    <w:rsid w:val="00B27ABD"/>
    <w:rsid w:val="00B31249"/>
    <w:rsid w:val="00B312C9"/>
    <w:rsid w:val="00B342EB"/>
    <w:rsid w:val="00B361FA"/>
    <w:rsid w:val="00B368ED"/>
    <w:rsid w:val="00B37A79"/>
    <w:rsid w:val="00B37F13"/>
    <w:rsid w:val="00B414CF"/>
    <w:rsid w:val="00B425E0"/>
    <w:rsid w:val="00B476E1"/>
    <w:rsid w:val="00B57906"/>
    <w:rsid w:val="00B57EE8"/>
    <w:rsid w:val="00B602DA"/>
    <w:rsid w:val="00B61C48"/>
    <w:rsid w:val="00B64906"/>
    <w:rsid w:val="00B66335"/>
    <w:rsid w:val="00B66E0B"/>
    <w:rsid w:val="00B72E3D"/>
    <w:rsid w:val="00B810AF"/>
    <w:rsid w:val="00B8483B"/>
    <w:rsid w:val="00B860C9"/>
    <w:rsid w:val="00B86E31"/>
    <w:rsid w:val="00B957E9"/>
    <w:rsid w:val="00B96CEA"/>
    <w:rsid w:val="00BA2FEE"/>
    <w:rsid w:val="00BA52D0"/>
    <w:rsid w:val="00BA7E49"/>
    <w:rsid w:val="00BB5F48"/>
    <w:rsid w:val="00BC1C6B"/>
    <w:rsid w:val="00BC20DE"/>
    <w:rsid w:val="00BC46E5"/>
    <w:rsid w:val="00BC5340"/>
    <w:rsid w:val="00BC6334"/>
    <w:rsid w:val="00BC711B"/>
    <w:rsid w:val="00BC74D9"/>
    <w:rsid w:val="00BD2237"/>
    <w:rsid w:val="00BD587E"/>
    <w:rsid w:val="00BD7581"/>
    <w:rsid w:val="00BE1D3F"/>
    <w:rsid w:val="00BE478B"/>
    <w:rsid w:val="00BE568A"/>
    <w:rsid w:val="00BE5CF7"/>
    <w:rsid w:val="00BE6491"/>
    <w:rsid w:val="00BF4346"/>
    <w:rsid w:val="00C00981"/>
    <w:rsid w:val="00C02DE1"/>
    <w:rsid w:val="00C15E85"/>
    <w:rsid w:val="00C164F9"/>
    <w:rsid w:val="00C20ACB"/>
    <w:rsid w:val="00C20C29"/>
    <w:rsid w:val="00C21070"/>
    <w:rsid w:val="00C247CC"/>
    <w:rsid w:val="00C247EB"/>
    <w:rsid w:val="00C2629F"/>
    <w:rsid w:val="00C30551"/>
    <w:rsid w:val="00C308E3"/>
    <w:rsid w:val="00C30A3F"/>
    <w:rsid w:val="00C33620"/>
    <w:rsid w:val="00C33908"/>
    <w:rsid w:val="00C35D5A"/>
    <w:rsid w:val="00C40F55"/>
    <w:rsid w:val="00C41F51"/>
    <w:rsid w:val="00C427FF"/>
    <w:rsid w:val="00C42DE3"/>
    <w:rsid w:val="00C4368D"/>
    <w:rsid w:val="00C53210"/>
    <w:rsid w:val="00C55757"/>
    <w:rsid w:val="00C56306"/>
    <w:rsid w:val="00C5762B"/>
    <w:rsid w:val="00C60CDE"/>
    <w:rsid w:val="00C6437C"/>
    <w:rsid w:val="00C6574B"/>
    <w:rsid w:val="00C673E8"/>
    <w:rsid w:val="00C7133E"/>
    <w:rsid w:val="00C73443"/>
    <w:rsid w:val="00C822AA"/>
    <w:rsid w:val="00C84861"/>
    <w:rsid w:val="00C8621E"/>
    <w:rsid w:val="00C87BBA"/>
    <w:rsid w:val="00C90909"/>
    <w:rsid w:val="00C9246C"/>
    <w:rsid w:val="00C93183"/>
    <w:rsid w:val="00C94D1F"/>
    <w:rsid w:val="00CA0823"/>
    <w:rsid w:val="00CA3404"/>
    <w:rsid w:val="00CA4C80"/>
    <w:rsid w:val="00CB1B20"/>
    <w:rsid w:val="00CB4135"/>
    <w:rsid w:val="00CB4170"/>
    <w:rsid w:val="00CB46B3"/>
    <w:rsid w:val="00CC0E6E"/>
    <w:rsid w:val="00CC3547"/>
    <w:rsid w:val="00CC4B26"/>
    <w:rsid w:val="00CC4E8A"/>
    <w:rsid w:val="00CC725F"/>
    <w:rsid w:val="00CC7D6B"/>
    <w:rsid w:val="00CD495B"/>
    <w:rsid w:val="00CD7EAD"/>
    <w:rsid w:val="00CE06A0"/>
    <w:rsid w:val="00CE21A3"/>
    <w:rsid w:val="00CE41E1"/>
    <w:rsid w:val="00CE69CD"/>
    <w:rsid w:val="00CE7849"/>
    <w:rsid w:val="00CF1E48"/>
    <w:rsid w:val="00CF51C2"/>
    <w:rsid w:val="00CF7510"/>
    <w:rsid w:val="00D014D0"/>
    <w:rsid w:val="00D02840"/>
    <w:rsid w:val="00D039B9"/>
    <w:rsid w:val="00D05A4E"/>
    <w:rsid w:val="00D07534"/>
    <w:rsid w:val="00D12ADE"/>
    <w:rsid w:val="00D17D35"/>
    <w:rsid w:val="00D200AE"/>
    <w:rsid w:val="00D2131C"/>
    <w:rsid w:val="00D25D41"/>
    <w:rsid w:val="00D26767"/>
    <w:rsid w:val="00D26BF3"/>
    <w:rsid w:val="00D31FB4"/>
    <w:rsid w:val="00D33125"/>
    <w:rsid w:val="00D35CB9"/>
    <w:rsid w:val="00D370A8"/>
    <w:rsid w:val="00D429E8"/>
    <w:rsid w:val="00D442D3"/>
    <w:rsid w:val="00D46B34"/>
    <w:rsid w:val="00D5145D"/>
    <w:rsid w:val="00D51579"/>
    <w:rsid w:val="00D5347A"/>
    <w:rsid w:val="00D53EED"/>
    <w:rsid w:val="00D56050"/>
    <w:rsid w:val="00D61829"/>
    <w:rsid w:val="00D61C33"/>
    <w:rsid w:val="00D62C56"/>
    <w:rsid w:val="00D63F0F"/>
    <w:rsid w:val="00D70626"/>
    <w:rsid w:val="00D712A4"/>
    <w:rsid w:val="00D83AA0"/>
    <w:rsid w:val="00D8509C"/>
    <w:rsid w:val="00D85916"/>
    <w:rsid w:val="00D90BB2"/>
    <w:rsid w:val="00D9507C"/>
    <w:rsid w:val="00D96839"/>
    <w:rsid w:val="00D96F02"/>
    <w:rsid w:val="00D97E92"/>
    <w:rsid w:val="00DA02EA"/>
    <w:rsid w:val="00DA08F1"/>
    <w:rsid w:val="00DA3545"/>
    <w:rsid w:val="00DA421F"/>
    <w:rsid w:val="00DA65CF"/>
    <w:rsid w:val="00DA6885"/>
    <w:rsid w:val="00DA7421"/>
    <w:rsid w:val="00DA762F"/>
    <w:rsid w:val="00DB3117"/>
    <w:rsid w:val="00DB5B89"/>
    <w:rsid w:val="00DC1855"/>
    <w:rsid w:val="00DC6DB3"/>
    <w:rsid w:val="00DD0DD6"/>
    <w:rsid w:val="00DD20E1"/>
    <w:rsid w:val="00DD3F2B"/>
    <w:rsid w:val="00DD4498"/>
    <w:rsid w:val="00DD65C7"/>
    <w:rsid w:val="00DD7CD2"/>
    <w:rsid w:val="00DE332A"/>
    <w:rsid w:val="00DE7410"/>
    <w:rsid w:val="00DE7A23"/>
    <w:rsid w:val="00DF01F9"/>
    <w:rsid w:val="00DF12F8"/>
    <w:rsid w:val="00DF1552"/>
    <w:rsid w:val="00DF460D"/>
    <w:rsid w:val="00DF5410"/>
    <w:rsid w:val="00E02D46"/>
    <w:rsid w:val="00E038D5"/>
    <w:rsid w:val="00E042AC"/>
    <w:rsid w:val="00E05B02"/>
    <w:rsid w:val="00E07302"/>
    <w:rsid w:val="00E07C2D"/>
    <w:rsid w:val="00E12796"/>
    <w:rsid w:val="00E14230"/>
    <w:rsid w:val="00E15D2C"/>
    <w:rsid w:val="00E16D45"/>
    <w:rsid w:val="00E16D8A"/>
    <w:rsid w:val="00E1711D"/>
    <w:rsid w:val="00E203FE"/>
    <w:rsid w:val="00E21C1C"/>
    <w:rsid w:val="00E2393E"/>
    <w:rsid w:val="00E2567F"/>
    <w:rsid w:val="00E26DE4"/>
    <w:rsid w:val="00E2784F"/>
    <w:rsid w:val="00E31B33"/>
    <w:rsid w:val="00E32F08"/>
    <w:rsid w:val="00E33874"/>
    <w:rsid w:val="00E34035"/>
    <w:rsid w:val="00E3488F"/>
    <w:rsid w:val="00E3509B"/>
    <w:rsid w:val="00E369DD"/>
    <w:rsid w:val="00E37423"/>
    <w:rsid w:val="00E3796D"/>
    <w:rsid w:val="00E40D50"/>
    <w:rsid w:val="00E47282"/>
    <w:rsid w:val="00E50F76"/>
    <w:rsid w:val="00E53E8C"/>
    <w:rsid w:val="00E543E7"/>
    <w:rsid w:val="00E5792B"/>
    <w:rsid w:val="00E6499C"/>
    <w:rsid w:val="00E662DE"/>
    <w:rsid w:val="00E67031"/>
    <w:rsid w:val="00E67BDE"/>
    <w:rsid w:val="00E72284"/>
    <w:rsid w:val="00E72DB4"/>
    <w:rsid w:val="00E72F66"/>
    <w:rsid w:val="00E75950"/>
    <w:rsid w:val="00E80BEE"/>
    <w:rsid w:val="00E92197"/>
    <w:rsid w:val="00E92455"/>
    <w:rsid w:val="00EA39E4"/>
    <w:rsid w:val="00EA453D"/>
    <w:rsid w:val="00EA7C10"/>
    <w:rsid w:val="00EB36B3"/>
    <w:rsid w:val="00EB5537"/>
    <w:rsid w:val="00EC0C99"/>
    <w:rsid w:val="00EC2547"/>
    <w:rsid w:val="00EC77B1"/>
    <w:rsid w:val="00ED5C34"/>
    <w:rsid w:val="00EE0B94"/>
    <w:rsid w:val="00EE3F8F"/>
    <w:rsid w:val="00EE6A8B"/>
    <w:rsid w:val="00EF0114"/>
    <w:rsid w:val="00EF3FF1"/>
    <w:rsid w:val="00EF730C"/>
    <w:rsid w:val="00EF75D8"/>
    <w:rsid w:val="00F00287"/>
    <w:rsid w:val="00F00FA3"/>
    <w:rsid w:val="00F05080"/>
    <w:rsid w:val="00F06659"/>
    <w:rsid w:val="00F13103"/>
    <w:rsid w:val="00F1551F"/>
    <w:rsid w:val="00F16BC1"/>
    <w:rsid w:val="00F17417"/>
    <w:rsid w:val="00F229AA"/>
    <w:rsid w:val="00F22AAE"/>
    <w:rsid w:val="00F2357F"/>
    <w:rsid w:val="00F23877"/>
    <w:rsid w:val="00F23B95"/>
    <w:rsid w:val="00F23C8A"/>
    <w:rsid w:val="00F261D6"/>
    <w:rsid w:val="00F314A0"/>
    <w:rsid w:val="00F32090"/>
    <w:rsid w:val="00F34718"/>
    <w:rsid w:val="00F34D49"/>
    <w:rsid w:val="00F40780"/>
    <w:rsid w:val="00F4092C"/>
    <w:rsid w:val="00F40A0A"/>
    <w:rsid w:val="00F43823"/>
    <w:rsid w:val="00F448E2"/>
    <w:rsid w:val="00F45C4F"/>
    <w:rsid w:val="00F45F69"/>
    <w:rsid w:val="00F46422"/>
    <w:rsid w:val="00F5111E"/>
    <w:rsid w:val="00F52FFE"/>
    <w:rsid w:val="00F57824"/>
    <w:rsid w:val="00F57FAB"/>
    <w:rsid w:val="00F60784"/>
    <w:rsid w:val="00F617D4"/>
    <w:rsid w:val="00F61BA5"/>
    <w:rsid w:val="00F64088"/>
    <w:rsid w:val="00F644BD"/>
    <w:rsid w:val="00F64929"/>
    <w:rsid w:val="00F66B76"/>
    <w:rsid w:val="00F71108"/>
    <w:rsid w:val="00F7454F"/>
    <w:rsid w:val="00F774CC"/>
    <w:rsid w:val="00F81278"/>
    <w:rsid w:val="00F84DB6"/>
    <w:rsid w:val="00F9192F"/>
    <w:rsid w:val="00F91E7A"/>
    <w:rsid w:val="00F9263A"/>
    <w:rsid w:val="00FA3EEF"/>
    <w:rsid w:val="00FA4D4F"/>
    <w:rsid w:val="00FA73F1"/>
    <w:rsid w:val="00FB3423"/>
    <w:rsid w:val="00FB3E6C"/>
    <w:rsid w:val="00FB4DDD"/>
    <w:rsid w:val="00FB6038"/>
    <w:rsid w:val="00FC382E"/>
    <w:rsid w:val="00FC471D"/>
    <w:rsid w:val="00FD146F"/>
    <w:rsid w:val="00FE1448"/>
    <w:rsid w:val="00FE5D56"/>
    <w:rsid w:val="00FE7D72"/>
    <w:rsid w:val="00FF0493"/>
    <w:rsid w:val="00FF1A97"/>
    <w:rsid w:val="00FF7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576AE08"/>
  <w15:docId w15:val="{679B1326-54E7-4D8A-8FBA-E59B5D29C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B476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476E1"/>
  </w:style>
  <w:style w:type="paragraph" w:styleId="Fuzeile">
    <w:name w:val="footer"/>
    <w:basedOn w:val="Standard"/>
    <w:link w:val="FuzeileZchn"/>
    <w:uiPriority w:val="99"/>
    <w:unhideWhenUsed/>
    <w:rsid w:val="00B476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476E1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476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476E1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93071F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756E04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F16F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F16F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F16F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F16F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F16F0"/>
    <w:rPr>
      <w:b/>
      <w:bCs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rsid w:val="002C59C3"/>
    <w:pPr>
      <w:spacing w:after="0" w:line="240" w:lineRule="auto"/>
    </w:pPr>
    <w:rPr>
      <w:rFonts w:ascii="Calibri" w:hAnsi="Calibri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2C59C3"/>
    <w:rPr>
      <w:rFonts w:ascii="Calibri" w:hAnsi="Calibri"/>
      <w:szCs w:val="21"/>
    </w:rPr>
  </w:style>
  <w:style w:type="paragraph" w:customStyle="1" w:styleId="Verfgung">
    <w:name w:val="Verfügung"/>
    <w:basedOn w:val="Standard"/>
    <w:next w:val="Standard"/>
    <w:link w:val="VerfgungZchn"/>
    <w:autoRedefine/>
    <w:qFormat/>
    <w:rsid w:val="007335C5"/>
    <w:pPr>
      <w:spacing w:after="0" w:line="240" w:lineRule="auto"/>
      <w:ind w:left="-567" w:firstLine="567"/>
      <w:outlineLvl w:val="3"/>
    </w:pPr>
    <w:rPr>
      <w:rFonts w:ascii="Arial" w:eastAsia="Times New Roman" w:hAnsi="Arial" w:cs="Arial"/>
      <w:b/>
      <w:lang w:eastAsia="de-DE"/>
    </w:rPr>
  </w:style>
  <w:style w:type="character" w:customStyle="1" w:styleId="VerfgungZchn">
    <w:name w:val="Verfügung Zchn"/>
    <w:basedOn w:val="Absatz-Standardschriftart"/>
    <w:link w:val="Verfgung"/>
    <w:rsid w:val="007335C5"/>
    <w:rPr>
      <w:rFonts w:ascii="Arial" w:eastAsia="Times New Roman" w:hAnsi="Arial" w:cs="Arial"/>
      <w:b/>
      <w:lang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197339"/>
    <w:rPr>
      <w:color w:val="800080" w:themeColor="followedHyperlink"/>
      <w:u w:val="single"/>
    </w:rPr>
  </w:style>
  <w:style w:type="paragraph" w:customStyle="1" w:styleId="Flietext">
    <w:name w:val="Fließtext"/>
    <w:basedOn w:val="Standard"/>
    <w:link w:val="FlietextZchn"/>
    <w:rsid w:val="00A25BEB"/>
    <w:pPr>
      <w:spacing w:after="0" w:line="320" w:lineRule="atLeast"/>
    </w:pPr>
    <w:rPr>
      <w:rFonts w:ascii="Arial" w:hAnsi="Arial" w:cs="Arial"/>
      <w:sz w:val="24"/>
    </w:rPr>
  </w:style>
  <w:style w:type="character" w:customStyle="1" w:styleId="FlietextZchn">
    <w:name w:val="Fließtext Zchn"/>
    <w:basedOn w:val="Absatz-Standardschriftart"/>
    <w:link w:val="Flietext"/>
    <w:rsid w:val="00A25BEB"/>
    <w:rPr>
      <w:rFonts w:ascii="Arial" w:hAnsi="Arial" w:cs="Arial"/>
      <w:sz w:val="24"/>
    </w:rPr>
  </w:style>
  <w:style w:type="paragraph" w:styleId="berarbeitung">
    <w:name w:val="Revision"/>
    <w:hidden/>
    <w:uiPriority w:val="99"/>
    <w:semiHidden/>
    <w:rsid w:val="00BC5340"/>
    <w:pPr>
      <w:spacing w:after="0" w:line="240" w:lineRule="auto"/>
    </w:pPr>
  </w:style>
  <w:style w:type="paragraph" w:styleId="StandardWeb">
    <w:name w:val="Normal (Web)"/>
    <w:basedOn w:val="Standard"/>
    <w:uiPriority w:val="99"/>
    <w:semiHidden/>
    <w:unhideWhenUsed/>
    <w:rsid w:val="00DD449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numbering" w:customStyle="1" w:styleId="ImportierterStil2">
    <w:name w:val="Importierter Stil: 2"/>
    <w:rsid w:val="006F2CDB"/>
    <w:pPr>
      <w:numPr>
        <w:numId w:val="1"/>
      </w:numPr>
    </w:pPr>
  </w:style>
  <w:style w:type="numbering" w:customStyle="1" w:styleId="ImportierterStil3">
    <w:name w:val="Importierter Stil: 3"/>
    <w:rsid w:val="006F2CDB"/>
    <w:pPr>
      <w:numPr>
        <w:numId w:val="2"/>
      </w:numPr>
    </w:pPr>
  </w:style>
  <w:style w:type="table" w:styleId="Tabellenraster">
    <w:name w:val="Table Grid"/>
    <w:basedOn w:val="NormaleTabelle"/>
    <w:uiPriority w:val="59"/>
    <w:rsid w:val="002C3F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4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09EDC56FDE24931B237E31AC74B007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CFF4A76-AE27-4FF7-B497-C9FD398B3922}"/>
      </w:docPartPr>
      <w:docPartBody>
        <w:p w:rsidR="000C49E5" w:rsidRDefault="000C49E5" w:rsidP="000C49E5">
          <w:pPr>
            <w:pStyle w:val="009EDC56FDE24931B237E31AC74B007C"/>
          </w:pPr>
          <w:r>
            <w:rPr>
              <w:color w:val="5B9BD5" w:themeColor="accent1"/>
            </w:rPr>
            <w:t>[Geben Sie den Untertitel des Dokuments ei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C49E5"/>
    <w:rsid w:val="000A2475"/>
    <w:rsid w:val="000C49E5"/>
    <w:rsid w:val="001135BD"/>
    <w:rsid w:val="001C0A85"/>
    <w:rsid w:val="001C37B8"/>
    <w:rsid w:val="001E43D1"/>
    <w:rsid w:val="0021566E"/>
    <w:rsid w:val="00230316"/>
    <w:rsid w:val="002A4146"/>
    <w:rsid w:val="002D310B"/>
    <w:rsid w:val="00307215"/>
    <w:rsid w:val="0032529B"/>
    <w:rsid w:val="003463D8"/>
    <w:rsid w:val="00382552"/>
    <w:rsid w:val="003F5B4E"/>
    <w:rsid w:val="00411F80"/>
    <w:rsid w:val="00436E0C"/>
    <w:rsid w:val="00445A6D"/>
    <w:rsid w:val="004A4FA1"/>
    <w:rsid w:val="0053180E"/>
    <w:rsid w:val="00544A29"/>
    <w:rsid w:val="00547F9A"/>
    <w:rsid w:val="00551C27"/>
    <w:rsid w:val="005A372D"/>
    <w:rsid w:val="005F06B0"/>
    <w:rsid w:val="006C425C"/>
    <w:rsid w:val="006D6740"/>
    <w:rsid w:val="00730A8C"/>
    <w:rsid w:val="00730D46"/>
    <w:rsid w:val="00732F30"/>
    <w:rsid w:val="007A044D"/>
    <w:rsid w:val="007C3CE4"/>
    <w:rsid w:val="00853B52"/>
    <w:rsid w:val="008720A3"/>
    <w:rsid w:val="008A4DC5"/>
    <w:rsid w:val="00921691"/>
    <w:rsid w:val="00942047"/>
    <w:rsid w:val="00A44BE7"/>
    <w:rsid w:val="00A93159"/>
    <w:rsid w:val="00AA3D90"/>
    <w:rsid w:val="00AD14CB"/>
    <w:rsid w:val="00AD6475"/>
    <w:rsid w:val="00B07E88"/>
    <w:rsid w:val="00B103D6"/>
    <w:rsid w:val="00B552D2"/>
    <w:rsid w:val="00B63D04"/>
    <w:rsid w:val="00BB484E"/>
    <w:rsid w:val="00BC5F45"/>
    <w:rsid w:val="00BE58E9"/>
    <w:rsid w:val="00BF5E98"/>
    <w:rsid w:val="00C06C47"/>
    <w:rsid w:val="00C113FB"/>
    <w:rsid w:val="00C24670"/>
    <w:rsid w:val="00C52825"/>
    <w:rsid w:val="00C713BE"/>
    <w:rsid w:val="00CF5AEB"/>
    <w:rsid w:val="00CF7A83"/>
    <w:rsid w:val="00D01524"/>
    <w:rsid w:val="00D048BD"/>
    <w:rsid w:val="00D05532"/>
    <w:rsid w:val="00D34F09"/>
    <w:rsid w:val="00D44BC1"/>
    <w:rsid w:val="00DA65FC"/>
    <w:rsid w:val="00DE4B5F"/>
    <w:rsid w:val="00DF266E"/>
    <w:rsid w:val="00DF5A26"/>
    <w:rsid w:val="00E45466"/>
    <w:rsid w:val="00E83317"/>
    <w:rsid w:val="00E91F6F"/>
    <w:rsid w:val="00E9488C"/>
    <w:rsid w:val="00EA3AC5"/>
    <w:rsid w:val="00EC7955"/>
    <w:rsid w:val="00ED13F8"/>
    <w:rsid w:val="00EF586D"/>
    <w:rsid w:val="00F01696"/>
    <w:rsid w:val="00F13727"/>
    <w:rsid w:val="00F27DE6"/>
    <w:rsid w:val="00F42B5E"/>
    <w:rsid w:val="00FA6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FB78B57CAE4F8CBBC96A2AAF0A764A">
    <w:name w:val="CEFB78B57CAE4F8CBBC96A2AAF0A764A"/>
    <w:rsid w:val="000C49E5"/>
  </w:style>
  <w:style w:type="paragraph" w:customStyle="1" w:styleId="009EDC56FDE24931B237E31AC74B007C">
    <w:name w:val="009EDC56FDE24931B237E31AC74B007C"/>
    <w:rsid w:val="000C49E5"/>
  </w:style>
  <w:style w:type="paragraph" w:customStyle="1" w:styleId="177394681D1E4F01B6F21A7FBACD53E3">
    <w:name w:val="177394681D1E4F01B6F21A7FBACD53E3"/>
    <w:rsid w:val="000C49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679451-830D-4642-89C7-630424A0E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1</Words>
  <Characters>1519</Characters>
  <Application>Microsoft Office Word</Application>
  <DocSecurity>4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R</Company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Quarantine information</dc:subject>
  <dc:creator>Isolierungsmaßnahmen wegen COVID-19                                                            13.03.2020</dc:creator>
  <cp:lastModifiedBy>Gumbert, Alessandra</cp:lastModifiedBy>
  <cp:revision>2</cp:revision>
  <cp:lastPrinted>2020-03-12T12:58:00Z</cp:lastPrinted>
  <dcterms:created xsi:type="dcterms:W3CDTF">2020-03-19T13:11:00Z</dcterms:created>
  <dcterms:modified xsi:type="dcterms:W3CDTF">2020-03-19T13:11:00Z</dcterms:modified>
</cp:coreProperties>
</file>